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 un dépôt en lot sur CIME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èle de saisi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/>
          <w:iCs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lonnes multi-valuées (sujets, responsables pédagogiques, tutell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ms des fichiers pd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4-10T10:48:52Z</dcterms:created>
  <dcterms:modified xsi:type="dcterms:W3CDTF">2025-04-10T10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